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00FB" w:rsidRPr="00A600FB" w:rsidRDefault="00A600FB" w:rsidP="00A600FB">
      <w:pPr>
        <w:spacing w:after="360" w:line="270" w:lineRule="atLeast"/>
        <w:textAlignment w:val="baseline"/>
        <w:rPr>
          <w:rFonts w:ascii="Arial" w:eastAsia="Times New Roman" w:hAnsi="Arial" w:cs="Arial"/>
          <w:color w:val="0A0A0A"/>
        </w:rPr>
      </w:pPr>
      <w:r>
        <w:rPr>
          <w:rFonts w:ascii="Arial Black" w:eastAsia="Times New Roman" w:hAnsi="Arial Black" w:cs="Times New Roman"/>
          <w:b/>
          <w:bCs/>
          <w:color w:val="292929"/>
          <w:sz w:val="32"/>
          <w:szCs w:val="32"/>
        </w:rPr>
        <w:t xml:space="preserve">Utah </w:t>
      </w:r>
      <w:bookmarkStart w:id="0" w:name="_GoBack"/>
      <w:bookmarkEnd w:id="0"/>
      <w:r w:rsidRPr="00A600FB">
        <w:rPr>
          <w:rFonts w:ascii="Arial" w:eastAsia="Times New Roman" w:hAnsi="Arial" w:cs="Arial"/>
          <w:color w:val="0A0A0A"/>
        </w:rPr>
        <w:t>Press contacts:</w:t>
      </w:r>
      <w:r w:rsidRPr="00A600FB">
        <w:rPr>
          <w:rFonts w:ascii="Arial" w:eastAsia="Times New Roman" w:hAnsi="Arial" w:cs="Arial"/>
          <w:color w:val="0A0A0A"/>
        </w:rPr>
        <w:br/>
        <w:t>Newspapers</w:t>
      </w:r>
      <w:r w:rsidRPr="00A600FB">
        <w:rPr>
          <w:rFonts w:ascii="Arial" w:eastAsia="Times New Roman" w:hAnsi="Arial" w:cs="Arial"/>
          <w:color w:val="0A0A0A"/>
        </w:rPr>
        <w:br/>
        <w:t>Daily Herald, Cache County: 435-752-2121</w:t>
      </w:r>
      <w:r w:rsidRPr="00A600FB">
        <w:rPr>
          <w:rFonts w:ascii="Arial" w:eastAsia="Times New Roman" w:hAnsi="Arial" w:cs="Arial"/>
          <w:color w:val="0A0A0A"/>
        </w:rPr>
        <w:br/>
        <w:t>Daily Herald, Utah County: 801-344-2560</w:t>
      </w:r>
      <w:r w:rsidRPr="00A600FB">
        <w:rPr>
          <w:rFonts w:ascii="Arial" w:eastAsia="Times New Roman" w:hAnsi="Arial" w:cs="Arial"/>
          <w:color w:val="0A0A0A"/>
        </w:rPr>
        <w:br/>
        <w:t>Daily Universe (Brigham Young University): 801-422-4111, releases@newsroom.byu.edu</w:t>
      </w:r>
      <w:r w:rsidRPr="00A600FB">
        <w:rPr>
          <w:rFonts w:ascii="Arial" w:eastAsia="Times New Roman" w:hAnsi="Arial" w:cs="Arial"/>
          <w:color w:val="0A0A0A"/>
        </w:rPr>
        <w:br/>
        <w:t>Daily Utah Chronicle (University of Utah): 801-581-NEWS, news@chronicle.utah.edu</w:t>
      </w:r>
      <w:r w:rsidRPr="00A600FB">
        <w:rPr>
          <w:rFonts w:ascii="Arial" w:eastAsia="Times New Roman" w:hAnsi="Arial" w:cs="Arial"/>
          <w:color w:val="0A0A0A"/>
        </w:rPr>
        <w:br/>
        <w:t>Deseret News: 801-237-2100, newstips@desnews.com</w:t>
      </w:r>
      <w:r w:rsidRPr="00A600FB">
        <w:rPr>
          <w:rFonts w:ascii="Arial" w:eastAsia="Times New Roman" w:hAnsi="Arial" w:cs="Arial"/>
          <w:color w:val="0A0A0A"/>
        </w:rPr>
        <w:br/>
        <w:t>Salt Lake Tribune: 801-257-8742, news@sltrib.com</w:t>
      </w:r>
      <w:r w:rsidRPr="00A600FB">
        <w:rPr>
          <w:rFonts w:ascii="Arial" w:eastAsia="Times New Roman" w:hAnsi="Arial" w:cs="Arial"/>
          <w:color w:val="0A0A0A"/>
        </w:rPr>
        <w:br/>
        <w:t>Spectrum: 435-674-6200, must email through site, www.thespectrum.com</w:t>
      </w:r>
      <w:r w:rsidRPr="00A600FB">
        <w:rPr>
          <w:rFonts w:ascii="Arial" w:eastAsia="Times New Roman" w:hAnsi="Arial" w:cs="Arial"/>
          <w:color w:val="0A0A0A"/>
        </w:rPr>
        <w:br/>
        <w:t>Statesman (Utah State University): 435-797-NEWS, statesman@aggiemail.usu.edu</w:t>
      </w:r>
    </w:p>
    <w:p w:rsidR="00A600FB" w:rsidRPr="00A600FB" w:rsidRDefault="00A600FB" w:rsidP="00A600FB">
      <w:pPr>
        <w:spacing w:after="360" w:line="270" w:lineRule="atLeast"/>
        <w:textAlignment w:val="baseline"/>
        <w:rPr>
          <w:rFonts w:ascii="Arial" w:eastAsia="Times New Roman" w:hAnsi="Arial" w:cs="Arial"/>
          <w:color w:val="0A0A0A"/>
        </w:rPr>
      </w:pPr>
      <w:r w:rsidRPr="00A600FB">
        <w:rPr>
          <w:rFonts w:ascii="Arial" w:eastAsia="Times New Roman" w:hAnsi="Arial" w:cs="Arial"/>
          <w:color w:val="0A0A0A"/>
        </w:rPr>
        <w:t>Television</w:t>
      </w:r>
      <w:r w:rsidRPr="00A600FB">
        <w:rPr>
          <w:rFonts w:ascii="Arial" w:eastAsia="Times New Roman" w:hAnsi="Arial" w:cs="Arial"/>
          <w:color w:val="0A0A0A"/>
        </w:rPr>
        <w:br/>
        <w:t>ABC4: 801-975-4401, new@abc4.com</w:t>
      </w:r>
      <w:r w:rsidRPr="00A600FB">
        <w:rPr>
          <w:rFonts w:ascii="Arial" w:eastAsia="Times New Roman" w:hAnsi="Arial" w:cs="Arial"/>
          <w:color w:val="0A0A0A"/>
        </w:rPr>
        <w:br/>
        <w:t>Fox 13: 801-536-1313, news@fox13now.com</w:t>
      </w:r>
      <w:r w:rsidRPr="00A600FB">
        <w:rPr>
          <w:rFonts w:ascii="Arial" w:eastAsia="Times New Roman" w:hAnsi="Arial" w:cs="Arial"/>
          <w:color w:val="0A0A0A"/>
        </w:rPr>
        <w:br/>
        <w:t>KSL: 801-575-6397, assignment.desk@ksl.com</w:t>
      </w:r>
      <w:r w:rsidRPr="00A600FB">
        <w:rPr>
          <w:rFonts w:ascii="Arial" w:eastAsia="Times New Roman" w:hAnsi="Arial" w:cs="Arial"/>
          <w:color w:val="0A0A0A"/>
        </w:rPr>
        <w:br/>
        <w:t>KUTV: 801-839-1234, newsdesk@kutv2.com</w:t>
      </w:r>
    </w:p>
    <w:p w:rsidR="00A600FB" w:rsidRPr="00A600FB" w:rsidRDefault="00A600FB" w:rsidP="00A600FB">
      <w:pPr>
        <w:spacing w:after="360" w:line="270" w:lineRule="atLeast"/>
        <w:textAlignment w:val="baseline"/>
        <w:rPr>
          <w:rFonts w:ascii="Arial" w:eastAsia="Times New Roman" w:hAnsi="Arial" w:cs="Arial"/>
          <w:color w:val="0A0A0A"/>
        </w:rPr>
      </w:pPr>
      <w:r w:rsidRPr="00A600FB">
        <w:rPr>
          <w:rFonts w:ascii="Arial" w:eastAsia="Times New Roman" w:hAnsi="Arial" w:cs="Arial"/>
          <w:color w:val="0A0A0A"/>
        </w:rPr>
        <w:t>BULK EMAIL LIST OF UTAH MEDIA: (copy and paste this list into your email to send)</w:t>
      </w:r>
      <w:r w:rsidRPr="00A600FB">
        <w:rPr>
          <w:rFonts w:ascii="Arial" w:eastAsia="Times New Roman" w:hAnsi="Arial" w:cs="Arial"/>
          <w:color w:val="0A0A0A"/>
        </w:rPr>
        <w:br/>
        <w:t>apsaltlakecity@ap.org</w:t>
      </w:r>
      <w:r w:rsidRPr="00A600FB">
        <w:rPr>
          <w:rFonts w:ascii="Arial" w:eastAsia="Times New Roman" w:hAnsi="Arial" w:cs="Arial"/>
          <w:color w:val="0A0A0A"/>
        </w:rPr>
        <w:br/>
        <w:t>assignment.desk@ksl.com</w:t>
      </w:r>
      <w:r w:rsidRPr="00A600FB">
        <w:rPr>
          <w:rFonts w:ascii="Arial" w:eastAsia="Times New Roman" w:hAnsi="Arial" w:cs="Arial"/>
          <w:color w:val="0A0A0A"/>
        </w:rPr>
        <w:br/>
        <w:t>carrie@desnews.com</w:t>
      </w:r>
      <w:r w:rsidRPr="00A600FB">
        <w:rPr>
          <w:rFonts w:ascii="Arial" w:eastAsia="Times New Roman" w:hAnsi="Arial" w:cs="Arial"/>
          <w:color w:val="0A0A0A"/>
        </w:rPr>
        <w:br/>
        <w:t>cityed@standard.net</w:t>
      </w:r>
      <w:r w:rsidRPr="00A600FB">
        <w:rPr>
          <w:rFonts w:ascii="Arial" w:eastAsia="Times New Roman" w:hAnsi="Arial" w:cs="Arial"/>
          <w:color w:val="0A0A0A"/>
        </w:rPr>
        <w:br/>
        <w:t>cwarnock@heraldextra.com</w:t>
      </w:r>
      <w:r w:rsidRPr="00A600FB">
        <w:rPr>
          <w:rFonts w:ascii="Arial" w:eastAsia="Times New Roman" w:hAnsi="Arial" w:cs="Arial"/>
          <w:color w:val="0A0A0A"/>
        </w:rPr>
        <w:br/>
        <w:t>draperpaper@comcast.net</w:t>
      </w:r>
      <w:r w:rsidRPr="00A600FB">
        <w:rPr>
          <w:rFonts w:ascii="Arial" w:eastAsia="Times New Roman" w:hAnsi="Arial" w:cs="Arial"/>
          <w:color w:val="0A0A0A"/>
        </w:rPr>
        <w:br/>
        <w:t>dweist@standard.net</w:t>
      </w:r>
      <w:r w:rsidRPr="00A600FB">
        <w:rPr>
          <w:rFonts w:ascii="Arial" w:eastAsia="Times New Roman" w:hAnsi="Arial" w:cs="Arial"/>
          <w:color w:val="0A0A0A"/>
        </w:rPr>
        <w:br/>
        <w:t>editor@benewsjournal.com</w:t>
      </w:r>
      <w:r w:rsidRPr="00A600FB">
        <w:rPr>
          <w:rFonts w:ascii="Arial" w:eastAsia="Times New Roman" w:hAnsi="Arial" w:cs="Arial"/>
          <w:color w:val="0A0A0A"/>
        </w:rPr>
        <w:br/>
        <w:t>editor@ecprogress.com</w:t>
      </w:r>
      <w:r w:rsidRPr="00A600FB">
        <w:rPr>
          <w:rFonts w:ascii="Arial" w:eastAsia="Times New Roman" w:hAnsi="Arial" w:cs="Arial"/>
          <w:color w:val="0A0A0A"/>
        </w:rPr>
        <w:br/>
        <w:t>editor@moabtimes.com</w:t>
      </w:r>
      <w:r w:rsidRPr="00A600FB">
        <w:rPr>
          <w:rFonts w:ascii="Arial" w:eastAsia="Times New Roman" w:hAnsi="Arial" w:cs="Arial"/>
          <w:color w:val="0A0A0A"/>
        </w:rPr>
        <w:br/>
        <w:t>editor@valleyjournals.com</w:t>
      </w:r>
      <w:r w:rsidRPr="00A600FB">
        <w:rPr>
          <w:rFonts w:ascii="Arial" w:eastAsia="Times New Roman" w:hAnsi="Arial" w:cs="Arial"/>
          <w:color w:val="0A0A0A"/>
        </w:rPr>
        <w:br/>
        <w:t>editor@vernal.com</w:t>
      </w:r>
      <w:r w:rsidRPr="00A600FB">
        <w:rPr>
          <w:rFonts w:ascii="Arial" w:eastAsia="Times New Roman" w:hAnsi="Arial" w:cs="Arial"/>
          <w:color w:val="0A0A0A"/>
        </w:rPr>
        <w:br/>
        <w:t>ekociela@thespectrum.com</w:t>
      </w:r>
      <w:r w:rsidRPr="00A600FB">
        <w:rPr>
          <w:rFonts w:ascii="Arial" w:eastAsia="Times New Roman" w:hAnsi="Arial" w:cs="Arial"/>
          <w:color w:val="0A0A0A"/>
        </w:rPr>
        <w:br/>
        <w:t>esouthwell@kued.org</w:t>
      </w:r>
      <w:r w:rsidRPr="00A600FB">
        <w:rPr>
          <w:rFonts w:ascii="Arial" w:eastAsia="Times New Roman" w:hAnsi="Arial" w:cs="Arial"/>
          <w:color w:val="0A0A0A"/>
        </w:rPr>
        <w:br/>
        <w:t>Eyewitness@ksl.com</w:t>
      </w:r>
      <w:r w:rsidRPr="00A600FB">
        <w:rPr>
          <w:rFonts w:ascii="Arial" w:eastAsia="Times New Roman" w:hAnsi="Arial" w:cs="Arial"/>
          <w:color w:val="0A0A0A"/>
        </w:rPr>
        <w:br/>
        <w:t>fahys@sltrib.com</w:t>
      </w:r>
      <w:r w:rsidRPr="00A600FB">
        <w:rPr>
          <w:rFonts w:ascii="Arial" w:eastAsia="Times New Roman" w:hAnsi="Arial" w:cs="Arial"/>
          <w:color w:val="0A0A0A"/>
        </w:rPr>
        <w:br/>
        <w:t>FM90@kuer.org</w:t>
      </w:r>
      <w:r w:rsidRPr="00A600FB">
        <w:rPr>
          <w:rFonts w:ascii="Arial" w:eastAsia="Times New Roman" w:hAnsi="Arial" w:cs="Arial"/>
          <w:color w:val="0A0A0A"/>
        </w:rPr>
        <w:br/>
        <w:t>goodthings@abc4.tv</w:t>
      </w:r>
      <w:r w:rsidRPr="00A600FB">
        <w:rPr>
          <w:rFonts w:ascii="Arial" w:eastAsia="Times New Roman" w:hAnsi="Arial" w:cs="Arial"/>
          <w:color w:val="0A0A0A"/>
        </w:rPr>
        <w:br/>
        <w:t>hmay@sltrib.com</w:t>
      </w:r>
      <w:r w:rsidRPr="00A600FB">
        <w:rPr>
          <w:rFonts w:ascii="Arial" w:eastAsia="Times New Roman" w:hAnsi="Arial" w:cs="Arial"/>
          <w:color w:val="0A0A0A"/>
        </w:rPr>
        <w:br/>
        <w:t>icaso@bustosmedia.com</w:t>
      </w:r>
      <w:r w:rsidRPr="00A600FB">
        <w:rPr>
          <w:rFonts w:ascii="Arial" w:eastAsia="Times New Roman" w:hAnsi="Arial" w:cs="Arial"/>
          <w:color w:val="0A0A0A"/>
        </w:rPr>
        <w:br/>
        <w:t>ICaso@ebcorp.net</w:t>
      </w:r>
      <w:r w:rsidRPr="00A600FB">
        <w:rPr>
          <w:rFonts w:ascii="Arial" w:eastAsia="Times New Roman" w:hAnsi="Arial" w:cs="Arial"/>
          <w:color w:val="0A0A0A"/>
        </w:rPr>
        <w:br/>
        <w:t>jbarrus@tooeletranscript.com</w:t>
      </w:r>
      <w:r w:rsidRPr="00A600FB">
        <w:rPr>
          <w:rFonts w:ascii="Arial" w:eastAsia="Times New Roman" w:hAnsi="Arial" w:cs="Arial"/>
          <w:color w:val="0A0A0A"/>
        </w:rPr>
        <w:br/>
        <w:t>jbergreen@sltrib.com</w:t>
      </w:r>
      <w:r w:rsidRPr="00A600FB">
        <w:rPr>
          <w:rFonts w:ascii="Arial" w:eastAsia="Times New Roman" w:hAnsi="Arial" w:cs="Arial"/>
          <w:color w:val="0A0A0A"/>
        </w:rPr>
        <w:br/>
        <w:t>kstewart@sltrib.com</w:t>
      </w:r>
      <w:r w:rsidRPr="00A600FB">
        <w:rPr>
          <w:rFonts w:ascii="Arial" w:eastAsia="Times New Roman" w:hAnsi="Arial" w:cs="Arial"/>
          <w:color w:val="0A0A0A"/>
        </w:rPr>
        <w:br/>
        <w:t>lcarter@standard.net</w:t>
      </w:r>
      <w:r w:rsidRPr="00A600FB">
        <w:rPr>
          <w:rFonts w:ascii="Arial" w:eastAsia="Times New Roman" w:hAnsi="Arial" w:cs="Arial"/>
          <w:color w:val="0A0A0A"/>
        </w:rPr>
        <w:br/>
        <w:t>lpark@standard.net</w:t>
      </w:r>
      <w:r w:rsidRPr="00A600FB">
        <w:rPr>
          <w:rFonts w:ascii="Arial" w:eastAsia="Times New Roman" w:hAnsi="Arial" w:cs="Arial"/>
          <w:color w:val="0A0A0A"/>
        </w:rPr>
        <w:br/>
        <w:t>mdickson@kued.com</w:t>
      </w:r>
      <w:r w:rsidRPr="00A600FB">
        <w:rPr>
          <w:rFonts w:ascii="Arial" w:eastAsia="Times New Roman" w:hAnsi="Arial" w:cs="Arial"/>
          <w:color w:val="0A0A0A"/>
        </w:rPr>
        <w:br/>
        <w:t>mwilliams@davisclipper.com</w:t>
      </w:r>
      <w:r w:rsidRPr="00A600FB">
        <w:rPr>
          <w:rFonts w:ascii="Arial" w:eastAsia="Times New Roman" w:hAnsi="Arial" w:cs="Arial"/>
          <w:color w:val="0A0A0A"/>
        </w:rPr>
        <w:br/>
        <w:t>news@abc4.com</w:t>
      </w:r>
      <w:r w:rsidRPr="00A600FB">
        <w:rPr>
          <w:rFonts w:ascii="Arial" w:eastAsia="Times New Roman" w:hAnsi="Arial" w:cs="Arial"/>
          <w:color w:val="0A0A0A"/>
        </w:rPr>
        <w:br/>
        <w:t>news@abc4.tv</w:t>
      </w:r>
      <w:r w:rsidRPr="00A600FB">
        <w:rPr>
          <w:rFonts w:ascii="Arial" w:eastAsia="Times New Roman" w:hAnsi="Arial" w:cs="Arial"/>
          <w:color w:val="0A0A0A"/>
        </w:rPr>
        <w:br/>
        <w:t>news@chronicle.utah.edu</w:t>
      </w:r>
      <w:r w:rsidRPr="00A600FB">
        <w:rPr>
          <w:rFonts w:ascii="Arial" w:eastAsia="Times New Roman" w:hAnsi="Arial" w:cs="Arial"/>
          <w:color w:val="0A0A0A"/>
        </w:rPr>
        <w:br/>
        <w:t>news@fox13.com</w:t>
      </w:r>
      <w:r w:rsidRPr="00A600FB">
        <w:rPr>
          <w:rFonts w:ascii="Arial" w:eastAsia="Times New Roman" w:hAnsi="Arial" w:cs="Arial"/>
          <w:color w:val="0A0A0A"/>
        </w:rPr>
        <w:br/>
        <w:t>news@fox13now.com</w:t>
      </w:r>
      <w:r w:rsidRPr="00A600FB">
        <w:rPr>
          <w:rFonts w:ascii="Arial" w:eastAsia="Times New Roman" w:hAnsi="Arial" w:cs="Arial"/>
          <w:color w:val="0A0A0A"/>
        </w:rPr>
        <w:br/>
      </w:r>
      <w:r w:rsidRPr="00A600FB">
        <w:rPr>
          <w:rFonts w:ascii="Arial" w:eastAsia="Times New Roman" w:hAnsi="Arial" w:cs="Arial"/>
          <w:color w:val="0A0A0A"/>
        </w:rPr>
        <w:lastRenderedPageBreak/>
        <w:t>news@kcpw.org</w:t>
      </w:r>
      <w:r w:rsidRPr="00A600FB">
        <w:rPr>
          <w:rFonts w:ascii="Arial" w:eastAsia="Times New Roman" w:hAnsi="Arial" w:cs="Arial"/>
          <w:color w:val="0A0A0A"/>
        </w:rPr>
        <w:br/>
        <w:t>news@kstutv13.com</w:t>
      </w:r>
      <w:r w:rsidRPr="00A600FB">
        <w:rPr>
          <w:rFonts w:ascii="Arial" w:eastAsia="Times New Roman" w:hAnsi="Arial" w:cs="Arial"/>
          <w:color w:val="0A0A0A"/>
        </w:rPr>
        <w:br/>
        <w:t>news@kuer.org</w:t>
      </w:r>
      <w:r w:rsidRPr="00A600FB">
        <w:rPr>
          <w:rFonts w:ascii="Arial" w:eastAsia="Times New Roman" w:hAnsi="Arial" w:cs="Arial"/>
          <w:color w:val="0A0A0A"/>
        </w:rPr>
        <w:br/>
        <w:t>news@sltrib.com</w:t>
      </w:r>
      <w:r w:rsidRPr="00A600FB">
        <w:rPr>
          <w:rFonts w:ascii="Arial" w:eastAsia="Times New Roman" w:hAnsi="Arial" w:cs="Arial"/>
          <w:color w:val="0A0A0A"/>
        </w:rPr>
        <w:br/>
        <w:t>news@telemundo.net</w:t>
      </w:r>
      <w:r w:rsidRPr="00A600FB">
        <w:rPr>
          <w:rFonts w:ascii="Arial" w:eastAsia="Times New Roman" w:hAnsi="Arial" w:cs="Arial"/>
          <w:color w:val="0A0A0A"/>
        </w:rPr>
        <w:br/>
        <w:t>newsdesk@kutv2.com</w:t>
      </w:r>
      <w:r w:rsidRPr="00A600FB">
        <w:rPr>
          <w:rFonts w:ascii="Arial" w:eastAsia="Times New Roman" w:hAnsi="Arial" w:cs="Arial"/>
          <w:color w:val="0A0A0A"/>
        </w:rPr>
        <w:br/>
        <w:t>newsroom@sltrib.com</w:t>
      </w:r>
      <w:r w:rsidRPr="00A600FB">
        <w:rPr>
          <w:rFonts w:ascii="Arial" w:eastAsia="Times New Roman" w:hAnsi="Arial" w:cs="Arial"/>
          <w:color w:val="0A0A0A"/>
        </w:rPr>
        <w:br/>
        <w:t>newstips@desnews.com</w:t>
      </w:r>
      <w:r w:rsidRPr="00A600FB">
        <w:rPr>
          <w:rFonts w:ascii="Arial" w:eastAsia="Times New Roman" w:hAnsi="Arial" w:cs="Arial"/>
          <w:color w:val="0A0A0A"/>
        </w:rPr>
        <w:br/>
        <w:t>patrices@thespectrum.net</w:t>
      </w:r>
      <w:r w:rsidRPr="00A600FB">
        <w:rPr>
          <w:rFonts w:ascii="Arial" w:eastAsia="Times New Roman" w:hAnsi="Arial" w:cs="Arial"/>
          <w:color w:val="0A0A0A"/>
        </w:rPr>
        <w:br/>
        <w:t>reapered@richfieldreaper.com</w:t>
      </w:r>
      <w:r w:rsidRPr="00A600FB">
        <w:rPr>
          <w:rFonts w:ascii="Arial" w:eastAsia="Times New Roman" w:hAnsi="Arial" w:cs="Arial"/>
          <w:color w:val="0A0A0A"/>
        </w:rPr>
        <w:br/>
        <w:t>releases@desnews.com</w:t>
      </w:r>
      <w:r w:rsidRPr="00A600FB">
        <w:rPr>
          <w:rFonts w:ascii="Arial" w:eastAsia="Times New Roman" w:hAnsi="Arial" w:cs="Arial"/>
          <w:color w:val="0A0A0A"/>
        </w:rPr>
        <w:br/>
        <w:t>releases@newsroom.byu.edu</w:t>
      </w:r>
      <w:r w:rsidRPr="00A600FB">
        <w:rPr>
          <w:rFonts w:ascii="Arial" w:eastAsia="Times New Roman" w:hAnsi="Arial" w:cs="Arial"/>
          <w:color w:val="0A0A0A"/>
        </w:rPr>
        <w:br/>
        <w:t>remims@sltrib.com</w:t>
      </w:r>
      <w:r w:rsidRPr="00A600FB">
        <w:rPr>
          <w:rFonts w:ascii="Arial" w:eastAsia="Times New Roman" w:hAnsi="Arial" w:cs="Arial"/>
          <w:color w:val="0A0A0A"/>
        </w:rPr>
        <w:br/>
        <w:t>santiagolucero@univision.com</w:t>
      </w:r>
      <w:r w:rsidRPr="00A600FB">
        <w:rPr>
          <w:rFonts w:ascii="Arial" w:eastAsia="Times New Roman" w:hAnsi="Arial" w:cs="Arial"/>
          <w:color w:val="0A0A0A"/>
        </w:rPr>
        <w:br/>
        <w:t>statesman@aggiemail.usu.edu</w:t>
      </w:r>
      <w:r w:rsidRPr="00A600FB">
        <w:rPr>
          <w:rFonts w:ascii="Arial" w:eastAsia="Times New Roman" w:hAnsi="Arial" w:cs="Arial"/>
          <w:color w:val="0A0A0A"/>
        </w:rPr>
        <w:br/>
        <w:t>thepaysonchronicle@yahoo.com</w:t>
      </w:r>
      <w:r w:rsidRPr="00A600FB">
        <w:rPr>
          <w:rFonts w:ascii="Arial" w:eastAsia="Times New Roman" w:hAnsi="Arial" w:cs="Arial"/>
          <w:color w:val="0A0A0A"/>
        </w:rPr>
        <w:br/>
        <w:t>usbnews@ubtanet.com</w:t>
      </w:r>
    </w:p>
    <w:p w:rsidR="005C70EB" w:rsidRDefault="005C70EB"/>
    <w:sectPr w:rsidR="005C70EB" w:rsidSect="00A600F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wNDA2MTY3NjIEEko6SsGpxcWZ+XkgBYa1AAjxZ1UsAAAA"/>
  </w:docVars>
  <w:rsids>
    <w:rsidRoot w:val="00A600FB"/>
    <w:rsid w:val="000160CC"/>
    <w:rsid w:val="0008561D"/>
    <w:rsid w:val="00132611"/>
    <w:rsid w:val="00180BCD"/>
    <w:rsid w:val="00191E5D"/>
    <w:rsid w:val="001A519C"/>
    <w:rsid w:val="001E3EF0"/>
    <w:rsid w:val="00222DE8"/>
    <w:rsid w:val="002348D1"/>
    <w:rsid w:val="00235E02"/>
    <w:rsid w:val="00250471"/>
    <w:rsid w:val="00280DAD"/>
    <w:rsid w:val="0029017E"/>
    <w:rsid w:val="002D2564"/>
    <w:rsid w:val="002E267C"/>
    <w:rsid w:val="00372E9D"/>
    <w:rsid w:val="003A4F25"/>
    <w:rsid w:val="003C0263"/>
    <w:rsid w:val="0041497D"/>
    <w:rsid w:val="00424AAE"/>
    <w:rsid w:val="00430E82"/>
    <w:rsid w:val="00455613"/>
    <w:rsid w:val="0047029D"/>
    <w:rsid w:val="004703D0"/>
    <w:rsid w:val="004B4B45"/>
    <w:rsid w:val="0052706E"/>
    <w:rsid w:val="00546EEE"/>
    <w:rsid w:val="005C70EB"/>
    <w:rsid w:val="006043F8"/>
    <w:rsid w:val="006F77C6"/>
    <w:rsid w:val="007359DC"/>
    <w:rsid w:val="00754647"/>
    <w:rsid w:val="00766AA3"/>
    <w:rsid w:val="007715EC"/>
    <w:rsid w:val="00773964"/>
    <w:rsid w:val="007A42CE"/>
    <w:rsid w:val="00807112"/>
    <w:rsid w:val="008225D4"/>
    <w:rsid w:val="0091594C"/>
    <w:rsid w:val="00922BC3"/>
    <w:rsid w:val="009348BA"/>
    <w:rsid w:val="00954BA1"/>
    <w:rsid w:val="009A52C7"/>
    <w:rsid w:val="009E1193"/>
    <w:rsid w:val="00A1606C"/>
    <w:rsid w:val="00A33776"/>
    <w:rsid w:val="00A42990"/>
    <w:rsid w:val="00A600FB"/>
    <w:rsid w:val="00A76535"/>
    <w:rsid w:val="00A77B9E"/>
    <w:rsid w:val="00A96258"/>
    <w:rsid w:val="00AD6D25"/>
    <w:rsid w:val="00AD74A2"/>
    <w:rsid w:val="00B1294C"/>
    <w:rsid w:val="00B17129"/>
    <w:rsid w:val="00B51197"/>
    <w:rsid w:val="00B73E88"/>
    <w:rsid w:val="00B95EAC"/>
    <w:rsid w:val="00C27BC7"/>
    <w:rsid w:val="00C453E1"/>
    <w:rsid w:val="00C50C22"/>
    <w:rsid w:val="00C62590"/>
    <w:rsid w:val="00D01012"/>
    <w:rsid w:val="00D159C5"/>
    <w:rsid w:val="00E23F4A"/>
    <w:rsid w:val="00E8768F"/>
    <w:rsid w:val="00EB7C47"/>
    <w:rsid w:val="00EF43A8"/>
    <w:rsid w:val="00F37516"/>
    <w:rsid w:val="00F775FA"/>
    <w:rsid w:val="00FA48C4"/>
    <w:rsid w:val="00FC7E1D"/>
    <w:rsid w:val="00FD2A7D"/>
    <w:rsid w:val="00FD7B5B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2304D"/>
  <w15:chartTrackingRefBased/>
  <w15:docId w15:val="{620E5AAE-2F28-4C24-8314-B1184F8A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766AA3"/>
  </w:style>
  <w:style w:type="paragraph" w:styleId="Heading2">
    <w:name w:val="heading 2"/>
    <w:basedOn w:val="Normal"/>
    <w:link w:val="Heading2Char"/>
    <w:uiPriority w:val="9"/>
    <w:qFormat/>
    <w:rsid w:val="00A600F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600FB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A600FB"/>
    <w:rPr>
      <w:color w:val="0000FF"/>
      <w:u w:val="single"/>
    </w:rPr>
  </w:style>
  <w:style w:type="character" w:customStyle="1" w:styleId="meta-prep">
    <w:name w:val="meta-prep"/>
    <w:basedOn w:val="DefaultParagraphFont"/>
    <w:rsid w:val="00A600FB"/>
  </w:style>
  <w:style w:type="character" w:customStyle="1" w:styleId="apple-converted-space">
    <w:name w:val="apple-converted-space"/>
    <w:basedOn w:val="DefaultParagraphFont"/>
    <w:rsid w:val="00A600FB"/>
  </w:style>
  <w:style w:type="character" w:customStyle="1" w:styleId="entry-date">
    <w:name w:val="entry-date"/>
    <w:basedOn w:val="DefaultParagraphFont"/>
    <w:rsid w:val="00A600FB"/>
  </w:style>
  <w:style w:type="character" w:customStyle="1" w:styleId="meta-sep">
    <w:name w:val="meta-sep"/>
    <w:basedOn w:val="DefaultParagraphFont"/>
    <w:rsid w:val="00A600FB"/>
  </w:style>
  <w:style w:type="character" w:customStyle="1" w:styleId="author">
    <w:name w:val="author"/>
    <w:basedOn w:val="DefaultParagraphFont"/>
    <w:rsid w:val="00A600FB"/>
  </w:style>
  <w:style w:type="paragraph" w:styleId="NormalWeb">
    <w:name w:val="Normal (Web)"/>
    <w:basedOn w:val="Normal"/>
    <w:uiPriority w:val="99"/>
    <w:semiHidden/>
    <w:unhideWhenUsed/>
    <w:rsid w:val="00A600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00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00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58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8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5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McCormick</dc:creator>
  <cp:keywords/>
  <dc:description/>
  <cp:lastModifiedBy>Chris McCormick</cp:lastModifiedBy>
  <cp:revision>1</cp:revision>
  <cp:lastPrinted>2016-07-12T15:19:00Z</cp:lastPrinted>
  <dcterms:created xsi:type="dcterms:W3CDTF">2016-07-12T15:19:00Z</dcterms:created>
  <dcterms:modified xsi:type="dcterms:W3CDTF">2016-07-12T15:20:00Z</dcterms:modified>
</cp:coreProperties>
</file>